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India</w:t>
      </w:r>
      <w:r>
        <w:t xml:space="preserve"> </w:t>
      </w:r>
      <w:r>
        <w:t xml:space="preserve">Mumbai</w:t>
      </w:r>
    </w:p>
    <w:bookmarkStart w:id="20"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s Name or "To the Hiring Team"]</w:t>
      </w:r>
      <w:r>
        <w:br/>
      </w:r>
      <w:r>
        <w:t xml:space="preserve">[Company Name]</w:t>
      </w:r>
      <w:r>
        <w:br/>
      </w:r>
      <w:r>
        <w:t xml:space="preserve">[Company Address]</w:t>
      </w:r>
      <w:r>
        <w:br/>
      </w:r>
      <w:r>
        <w:t xml:space="preserve">[City, State, ZIP Code]</w:t>
      </w:r>
    </w:p>
    <w:p>
      <w:pPr>
        <w:pStyle w:val="BodyText"/>
      </w:pPr>
      <w:r>
        <w:t xml:space="preserve">Dear [Hiring Manager's Name or "To the Hiring Team"],</w:t>
      </w:r>
    </w:p>
    <w:p>
      <w:pPr>
        <w:pStyle w:val="BodyText"/>
      </w:pPr>
      <w:r>
        <w:t xml:space="preserve">I am writing to express my enthusiastic interest in the Marketing Manager position at [Company Name] in India Mumbai. As a seasoned marketing professional with a proven track record of driving brand growth, crafting data-driven strategies, and leading cross-functional teams, I am confident in my ability to contribute meaningfully to your organization’s success. With my deep understanding of the dynamic market landscape in India Mumbai and a passion for innovation in marketing, I am eager to bring my expertise to [Company Name] and help elevate your brand’s presence in this vibrant city.</w:t>
      </w:r>
    </w:p>
    <w:p>
      <w:pPr>
        <w:pStyle w:val="BodyText"/>
      </w:pPr>
      <w:r>
        <w:t xml:space="preserve">Having spent over [X years] years honing my skills in marketing, I have developed a comprehensive understanding of the unique challenges and opportunities that come with operating in India Mumbai. This bustling metropolis is a hub for commerce, culture, and creativity, and I have consistently adapted my strategies to align with its fast-paced environment. Whether it’s leveraging digital platforms to reach diverse demographics or crafting campaigns that resonate with local consumer behavior, I thrive in settings where agility and cultural sensitivity are critical to success.</w:t>
      </w:r>
    </w:p>
    <w:p>
      <w:pPr>
        <w:pStyle w:val="BodyText"/>
      </w:pPr>
      <w:r>
        <w:t xml:space="preserve">As a Marketing Manager, my career has been defined by a commitment to excellence and a results-oriented approach. At [Previous Company Name], I led the development of a multi-channel marketing strategy that increased brand awareness by 40% within 12 months and drove a 25% growth in sales revenue. By analyzing market trends, conducting in-depth competitor research, and collaborating with cross-functional teams, I was able to identify key opportunities to position our products as industry leaders. My ability to translate data into actionable insights has consistently resulted in measurable outcomes, from improved customer engagement to enhanced return on investment (ROI).</w:t>
      </w:r>
    </w:p>
    <w:p>
      <w:pPr>
        <w:pStyle w:val="BodyText"/>
      </w:pPr>
      <w:r>
        <w:t xml:space="preserve">One of my most rewarding experiences as a Marketing Manager was spearheading a rebranding initiative for [Previous Company Name] that focused on aligning our brand identity with the values and aspirations of Mumbai’s diverse population. By conducting focus groups, leveraging social media analytics, and partnering with local influencers, we successfully launched a campaign that not only boosted our market share but also strengthened our connection with the community. This project reinforced my belief that effective marketing is not just about promoting products—it’s about building relationships and creating value for all stakeholders.</w:t>
      </w:r>
    </w:p>
    <w:p>
      <w:pPr>
        <w:pStyle w:val="BodyText"/>
      </w:pPr>
      <w:r>
        <w:t xml:space="preserve">What draws me to [Company Name] is your reputation as a forward-thinking organization that prioritizes innovation and customer-centric solutions. In India Mumbai, where competition is fierce and consumer expectations are ever-evolving, I believe your commitment to excellence aligns perfectly with my own professional philosophy. I am particularly inspired by [specific detail about the company, such as a recent campaign, product launch, or corporate initiative], and I would be thrilled to contribute my expertise to further these goals.</w:t>
      </w:r>
    </w:p>
    <w:p>
      <w:pPr>
        <w:pStyle w:val="BodyText"/>
      </w:pPr>
      <w:r>
        <w:t xml:space="preserve">My strengths as a Marketing Manager include strategic thinking, leadership, and a deep understanding of digital marketing tools. I am proficient in managing end-to-end marketing campaigns, from conceptualization to execution, and have extensive experience with platforms such as Google Ads, Facebook Ads, and SEO optimization. Additionally, my ability to lead teams of 10+ professionals has enabled me to foster a collaborative work environment where creativity and accountability thrive. I am also adept at budget management and reporting metrics that align with broader business objectives.</w:t>
      </w:r>
    </w:p>
    <w:p>
      <w:pPr>
        <w:pStyle w:val="BodyText"/>
      </w:pPr>
      <w:r>
        <w:t xml:space="preserve">What sets me apart is my adaptability and passion for staying ahead of industry trends. In India Mumbai, where technology is rapidly reshaping consumer behavior, I have always made it a priority to stay informed about emerging tools and strategies. For instance, I recently led a project to integrate AI-driven analytics into our marketing efforts, which allowed us to personalize customer interactions and improve conversion rates by 30%. This experience has solidified my belief that the future of marketing lies in leveraging technology to create meaningful connections with audiences.</w:t>
      </w:r>
    </w:p>
    <w:p>
      <w:pPr>
        <w:pStyle w:val="BodyText"/>
      </w:pPr>
      <w:r>
        <w:t xml:space="preserve">I am particularly drawn to the opportunity at [Company Name] because of its potential to make a lasting impact in India Mumbai. The city’s unique blend of tradition and modernity presents a fascinating challenge for marketers, and I am excited about the prospect of contributing to a company that is not only shaping industries but also influencing cultural narratives. My goal as a Marketing Manager is to create campaigns that resonate on both an emotional and practical level, ensuring that every initiative aligns with the values of your brand while delivering tangible results.</w:t>
      </w:r>
    </w:p>
    <w:p>
      <w:pPr>
        <w:pStyle w:val="BodyText"/>
      </w:pPr>
      <w:r>
        <w:t xml:space="preserve">In conclusion, I am enthusiastic about the possibility of joining [Company Name] as a Marketing Manager in India Mumbai. My combination of experience, strategic mindset, and passion for marketing makes me an ideal candidate to drive your organization’s growth in this dynamic market. I would welcome the opportunity to discuss how my skills and vision align with your needs. Thank you for considering my application, and I look forward to the possibility of contributing to your team’s success.</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keting Manager, India Mumbai</dc:title>
  <dc:creator/>
  <cp:keywords/>
  <dcterms:created xsi:type="dcterms:W3CDTF">2026-07-21T06:17:25Z</dcterms:created>
  <dcterms:modified xsi:type="dcterms:W3CDTF">2026-07-21T06:17:25Z</dcterms:modified>
</cp:coreProperties>
</file>

<file path=docProps/custom.xml><?xml version="1.0" encoding="utf-8"?>
<Properties xmlns="http://schemas.openxmlformats.org/officeDocument/2006/custom-properties" xmlns:vt="http://schemas.openxmlformats.org/officeDocument/2006/docPropsVTypes"/>
</file>